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13E" w:rsidRPr="000E2807" w:rsidRDefault="00C37BD0" w:rsidP="00D07193">
      <w:pPr>
        <w:pStyle w:val="Heading1"/>
      </w:pPr>
      <w:bookmarkStart w:id="0" w:name="_Toc299018247"/>
      <w:r>
        <w:t>Narrative</w:t>
      </w:r>
      <w:r w:rsidR="00C0013E" w:rsidRPr="000E2807">
        <w:t xml:space="preserve"> Grantee Report</w:t>
      </w:r>
      <w:bookmarkEnd w:id="0"/>
    </w:p>
    <w:p w:rsidR="00086BB8" w:rsidRPr="008303E7" w:rsidRDefault="00C97267" w:rsidP="008303E7">
      <w:pPr>
        <w:rPr>
          <w:b/>
        </w:rPr>
      </w:pPr>
      <w:r>
        <w:rPr>
          <w:b/>
        </w:rPr>
        <w:t xml:space="preserve">Name of Grante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C0013E" w:rsidRPr="008303E7">
        <w:rPr>
          <w:b/>
        </w:rPr>
        <w:t>Grant Period</w:t>
      </w:r>
    </w:p>
    <w:p w:rsidR="00086BB8" w:rsidRPr="008303E7" w:rsidRDefault="00556520" w:rsidP="008303E7">
      <w:r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="00086BB8" w:rsidRPr="008303E7">
        <w:rPr>
          <w:highlight w:val="cyan"/>
        </w:rPr>
        <w:instrText xml:space="preserve"> FORMTEXT </w:instrText>
      </w:r>
      <w:r w:rsidRPr="008303E7">
        <w:rPr>
          <w:highlight w:val="cyan"/>
        </w:rPr>
      </w:r>
      <w:r w:rsidRPr="008303E7">
        <w:rPr>
          <w:highlight w:val="cyan"/>
        </w:rPr>
        <w:fldChar w:fldCharType="separate"/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Pr="008303E7">
        <w:rPr>
          <w:highlight w:val="cyan"/>
        </w:rPr>
        <w:fldChar w:fldCharType="end"/>
      </w:r>
      <w:r w:rsidR="00C97267">
        <w:tab/>
      </w:r>
      <w:r w:rsidR="00C97267">
        <w:tab/>
      </w:r>
      <w:r w:rsidR="00C97267">
        <w:tab/>
      </w:r>
      <w:r w:rsidR="00C97267">
        <w:tab/>
      </w:r>
      <w:r w:rsidR="00C97267">
        <w:tab/>
      </w:r>
      <w:r w:rsidR="00C97267">
        <w:tab/>
      </w:r>
      <w:r w:rsidR="00C97267">
        <w:tab/>
      </w:r>
      <w:r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="00086BB8" w:rsidRPr="008303E7">
        <w:rPr>
          <w:highlight w:val="cyan"/>
        </w:rPr>
        <w:instrText xml:space="preserve"> FORMTEXT </w:instrText>
      </w:r>
      <w:r w:rsidRPr="008303E7">
        <w:rPr>
          <w:highlight w:val="cyan"/>
        </w:rPr>
      </w:r>
      <w:r w:rsidRPr="008303E7">
        <w:rPr>
          <w:highlight w:val="cyan"/>
        </w:rPr>
        <w:fldChar w:fldCharType="separate"/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Pr="008303E7">
        <w:rPr>
          <w:highlight w:val="cyan"/>
        </w:rPr>
        <w:fldChar w:fldCharType="end"/>
      </w:r>
    </w:p>
    <w:p w:rsidR="00086BB8" w:rsidRPr="008303E7" w:rsidRDefault="00C97267" w:rsidP="008303E7">
      <w:pPr>
        <w:rPr>
          <w:b/>
        </w:rPr>
      </w:pPr>
      <w:r>
        <w:rPr>
          <w:b/>
        </w:rPr>
        <w:t>Prior Year Grants</w:t>
      </w:r>
      <w:r w:rsidR="00086BB8" w:rsidRPr="008303E7">
        <w:rPr>
          <w:b/>
        </w:rPr>
        <w:t xml:space="preserve"> from </w:t>
      </w:r>
      <w:r>
        <w:rPr>
          <w:b/>
        </w:rPr>
        <w:t>OLF</w:t>
      </w:r>
      <w:r w:rsidR="00086BB8" w:rsidRPr="008303E7">
        <w:rPr>
          <w:b/>
        </w:rPr>
        <w:t>:</w:t>
      </w:r>
    </w:p>
    <w:p w:rsidR="00086BB8" w:rsidRPr="008303E7" w:rsidRDefault="00C0013E" w:rsidP="00583984">
      <w:pPr>
        <w:ind w:left="360"/>
      </w:pPr>
      <w:r w:rsidRPr="008303E7">
        <w:t>Year</w:t>
      </w:r>
      <w:r w:rsidR="00086BB8" w:rsidRPr="008303E7">
        <w:t xml:space="preserve"> </w:t>
      </w:r>
      <w:r w:rsidR="00556520"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="00086BB8" w:rsidRPr="008303E7">
        <w:rPr>
          <w:highlight w:val="cyan"/>
        </w:rPr>
        <w:instrText xml:space="preserve"> FORMTEXT </w:instrText>
      </w:r>
      <w:r w:rsidR="00556520" w:rsidRPr="008303E7">
        <w:rPr>
          <w:highlight w:val="cyan"/>
        </w:rPr>
      </w:r>
      <w:r w:rsidR="00556520" w:rsidRPr="008303E7">
        <w:rPr>
          <w:highlight w:val="cyan"/>
        </w:rPr>
        <w:fldChar w:fldCharType="separate"/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556520" w:rsidRPr="008303E7">
        <w:rPr>
          <w:highlight w:val="cyan"/>
        </w:rPr>
        <w:fldChar w:fldCharType="end"/>
      </w:r>
      <w:r w:rsidR="00086BB8" w:rsidRPr="008303E7">
        <w:tab/>
        <w:t xml:space="preserve">$ </w:t>
      </w:r>
      <w:r w:rsidR="00556520"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="00086BB8" w:rsidRPr="008303E7">
        <w:rPr>
          <w:highlight w:val="cyan"/>
        </w:rPr>
        <w:instrText xml:space="preserve"> FORMTEXT </w:instrText>
      </w:r>
      <w:r w:rsidR="00556520" w:rsidRPr="008303E7">
        <w:rPr>
          <w:highlight w:val="cyan"/>
        </w:rPr>
      </w:r>
      <w:r w:rsidR="00556520" w:rsidRPr="008303E7">
        <w:rPr>
          <w:highlight w:val="cyan"/>
        </w:rPr>
        <w:fldChar w:fldCharType="separate"/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556520" w:rsidRPr="008303E7">
        <w:rPr>
          <w:highlight w:val="cyan"/>
        </w:rPr>
        <w:fldChar w:fldCharType="end"/>
      </w:r>
      <w:bookmarkStart w:id="1" w:name="_GoBack"/>
      <w:bookmarkEnd w:id="1"/>
    </w:p>
    <w:p w:rsidR="00086BB8" w:rsidRPr="008303E7" w:rsidRDefault="00086BB8" w:rsidP="00583984">
      <w:pPr>
        <w:ind w:left="360"/>
      </w:pPr>
      <w:r w:rsidRPr="008303E7">
        <w:t xml:space="preserve">Year </w:t>
      </w:r>
      <w:r w:rsidR="00556520"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Pr="008303E7">
        <w:rPr>
          <w:highlight w:val="cyan"/>
        </w:rPr>
        <w:instrText xml:space="preserve"> FORMTEXT </w:instrText>
      </w:r>
      <w:r w:rsidR="00556520" w:rsidRPr="008303E7">
        <w:rPr>
          <w:highlight w:val="cyan"/>
        </w:rPr>
      </w:r>
      <w:r w:rsidR="00556520" w:rsidRPr="008303E7">
        <w:rPr>
          <w:highlight w:val="cyan"/>
        </w:rPr>
        <w:fldChar w:fldCharType="separate"/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="00556520" w:rsidRPr="008303E7">
        <w:rPr>
          <w:highlight w:val="cyan"/>
        </w:rPr>
        <w:fldChar w:fldCharType="end"/>
      </w:r>
      <w:r w:rsidRPr="008303E7">
        <w:tab/>
        <w:t xml:space="preserve">$ </w:t>
      </w:r>
      <w:r w:rsidR="00556520"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Pr="008303E7">
        <w:rPr>
          <w:highlight w:val="cyan"/>
        </w:rPr>
        <w:instrText xml:space="preserve"> FORMTEXT </w:instrText>
      </w:r>
      <w:r w:rsidR="00556520" w:rsidRPr="008303E7">
        <w:rPr>
          <w:highlight w:val="cyan"/>
        </w:rPr>
      </w:r>
      <w:r w:rsidR="00556520" w:rsidRPr="008303E7">
        <w:rPr>
          <w:highlight w:val="cyan"/>
        </w:rPr>
        <w:fldChar w:fldCharType="separate"/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="00556520" w:rsidRPr="008303E7">
        <w:rPr>
          <w:highlight w:val="cyan"/>
        </w:rPr>
        <w:fldChar w:fldCharType="end"/>
      </w:r>
    </w:p>
    <w:p w:rsidR="00086BB8" w:rsidRPr="008303E7" w:rsidRDefault="00086BB8" w:rsidP="00583984">
      <w:pPr>
        <w:ind w:left="360"/>
      </w:pPr>
      <w:r w:rsidRPr="008303E7">
        <w:t xml:space="preserve">Year </w:t>
      </w:r>
      <w:r w:rsidR="00556520"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Pr="008303E7">
        <w:rPr>
          <w:highlight w:val="cyan"/>
        </w:rPr>
        <w:instrText xml:space="preserve"> FORMTEXT </w:instrText>
      </w:r>
      <w:r w:rsidR="00556520" w:rsidRPr="008303E7">
        <w:rPr>
          <w:highlight w:val="cyan"/>
        </w:rPr>
      </w:r>
      <w:r w:rsidR="00556520" w:rsidRPr="008303E7">
        <w:rPr>
          <w:highlight w:val="cyan"/>
        </w:rPr>
        <w:fldChar w:fldCharType="separate"/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="00556520" w:rsidRPr="008303E7">
        <w:rPr>
          <w:highlight w:val="cyan"/>
        </w:rPr>
        <w:fldChar w:fldCharType="end"/>
      </w:r>
      <w:r w:rsidRPr="008303E7">
        <w:tab/>
        <w:t xml:space="preserve">$ </w:t>
      </w:r>
      <w:r w:rsidR="00556520"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Pr="008303E7">
        <w:rPr>
          <w:highlight w:val="cyan"/>
        </w:rPr>
        <w:instrText xml:space="preserve"> FORMTEXT </w:instrText>
      </w:r>
      <w:r w:rsidR="00556520" w:rsidRPr="008303E7">
        <w:rPr>
          <w:highlight w:val="cyan"/>
        </w:rPr>
      </w:r>
      <w:r w:rsidR="00556520" w:rsidRPr="008303E7">
        <w:rPr>
          <w:highlight w:val="cyan"/>
        </w:rPr>
        <w:fldChar w:fldCharType="separate"/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Pr="008303E7">
        <w:rPr>
          <w:highlight w:val="cyan"/>
        </w:rPr>
        <w:t> </w:t>
      </w:r>
      <w:r w:rsidR="00556520" w:rsidRPr="008303E7">
        <w:rPr>
          <w:highlight w:val="cyan"/>
        </w:rPr>
        <w:fldChar w:fldCharType="end"/>
      </w:r>
    </w:p>
    <w:p w:rsidR="00C0013E" w:rsidRPr="008303E7" w:rsidRDefault="00C0013E" w:rsidP="008303E7">
      <w:pPr>
        <w:rPr>
          <w:b/>
        </w:rPr>
      </w:pPr>
      <w:r w:rsidRPr="008303E7">
        <w:rPr>
          <w:b/>
        </w:rPr>
        <w:t xml:space="preserve">Provide an overview of the services provided by your organization: </w:t>
      </w:r>
    </w:p>
    <w:p w:rsidR="00C0013E" w:rsidRPr="008303E7" w:rsidRDefault="00556520" w:rsidP="008303E7">
      <w:r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="00086BB8" w:rsidRPr="008303E7">
        <w:rPr>
          <w:highlight w:val="cyan"/>
        </w:rPr>
        <w:instrText xml:space="preserve"> FORMTEXT </w:instrText>
      </w:r>
      <w:r w:rsidRPr="008303E7">
        <w:rPr>
          <w:highlight w:val="cyan"/>
        </w:rPr>
      </w:r>
      <w:r w:rsidRPr="008303E7">
        <w:rPr>
          <w:highlight w:val="cyan"/>
        </w:rPr>
        <w:fldChar w:fldCharType="separate"/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Pr="008303E7">
        <w:rPr>
          <w:highlight w:val="cyan"/>
        </w:rPr>
        <w:fldChar w:fldCharType="end"/>
      </w:r>
    </w:p>
    <w:p w:rsidR="00C0013E" w:rsidRPr="008303E7" w:rsidRDefault="00C0013E" w:rsidP="008303E7"/>
    <w:p w:rsidR="00C0013E" w:rsidRPr="008303E7" w:rsidRDefault="00C0013E" w:rsidP="008303E7"/>
    <w:p w:rsidR="00C0013E" w:rsidRDefault="00C0013E" w:rsidP="008303E7"/>
    <w:p w:rsidR="008303E7" w:rsidRPr="008303E7" w:rsidRDefault="008303E7" w:rsidP="008303E7"/>
    <w:p w:rsidR="00C0013E" w:rsidRPr="008303E7" w:rsidRDefault="00C0013E" w:rsidP="008303E7"/>
    <w:p w:rsidR="00C0013E" w:rsidRPr="008303E7" w:rsidRDefault="00C0013E" w:rsidP="008303E7"/>
    <w:p w:rsidR="00C0013E" w:rsidRPr="008303E7" w:rsidRDefault="00C0013E" w:rsidP="008303E7">
      <w:pPr>
        <w:rPr>
          <w:b/>
        </w:rPr>
      </w:pPr>
      <w:r w:rsidRPr="008303E7">
        <w:rPr>
          <w:b/>
        </w:rPr>
        <w:t>Provide an overview of how you used the funds provided by the OLF to continue or expand those services described above:</w:t>
      </w:r>
    </w:p>
    <w:p w:rsidR="00C0013E" w:rsidRPr="008303E7" w:rsidRDefault="00556520" w:rsidP="008303E7">
      <w:r w:rsidRPr="008303E7">
        <w:rPr>
          <w:highlight w:val="cyan"/>
        </w:rPr>
        <w:fldChar w:fldCharType="begin">
          <w:ffData>
            <w:name w:val="Text42"/>
            <w:enabled/>
            <w:calcOnExit w:val="0"/>
            <w:textInput/>
          </w:ffData>
        </w:fldChar>
      </w:r>
      <w:r w:rsidR="00086BB8" w:rsidRPr="008303E7">
        <w:rPr>
          <w:highlight w:val="cyan"/>
        </w:rPr>
        <w:instrText xml:space="preserve"> FORMTEXT </w:instrText>
      </w:r>
      <w:r w:rsidRPr="008303E7">
        <w:rPr>
          <w:highlight w:val="cyan"/>
        </w:rPr>
      </w:r>
      <w:r w:rsidRPr="008303E7">
        <w:rPr>
          <w:highlight w:val="cyan"/>
        </w:rPr>
        <w:fldChar w:fldCharType="separate"/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="00086BB8" w:rsidRPr="008303E7">
        <w:rPr>
          <w:highlight w:val="cyan"/>
        </w:rPr>
        <w:t> </w:t>
      </w:r>
      <w:r w:rsidRPr="008303E7">
        <w:rPr>
          <w:highlight w:val="cyan"/>
        </w:rPr>
        <w:fldChar w:fldCharType="end"/>
      </w:r>
    </w:p>
    <w:sectPr w:rsidR="00C0013E" w:rsidRPr="008303E7" w:rsidSect="00030528"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2175" w:rsidRDefault="002F2175">
      <w:r>
        <w:separator/>
      </w:r>
    </w:p>
  </w:endnote>
  <w:endnote w:type="continuationSeparator" w:id="0">
    <w:p w:rsidR="002F2175" w:rsidRDefault="002F2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2175" w:rsidRDefault="002F2175">
      <w:r>
        <w:separator/>
      </w:r>
    </w:p>
  </w:footnote>
  <w:footnote w:type="continuationSeparator" w:id="0">
    <w:p w:rsidR="002F2175" w:rsidRDefault="002F21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749F6"/>
    <w:multiLevelType w:val="hybridMultilevel"/>
    <w:tmpl w:val="32A8AE92"/>
    <w:lvl w:ilvl="0" w:tplc="650E5E8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5F426B"/>
    <w:multiLevelType w:val="multilevel"/>
    <w:tmpl w:val="904E7A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F5446F"/>
    <w:multiLevelType w:val="hybridMultilevel"/>
    <w:tmpl w:val="6DCA5518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0D9A7909"/>
    <w:multiLevelType w:val="hybridMultilevel"/>
    <w:tmpl w:val="41C0D7E4"/>
    <w:lvl w:ilvl="0" w:tplc="650E5E8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561ABC"/>
    <w:multiLevelType w:val="hybridMultilevel"/>
    <w:tmpl w:val="C3902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FE372B"/>
    <w:multiLevelType w:val="hybridMultilevel"/>
    <w:tmpl w:val="D2824EB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383707"/>
    <w:multiLevelType w:val="hybridMultilevel"/>
    <w:tmpl w:val="7A5A757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1159EB"/>
    <w:multiLevelType w:val="hybridMultilevel"/>
    <w:tmpl w:val="B2E22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2CC"/>
    <w:multiLevelType w:val="hybridMultilevel"/>
    <w:tmpl w:val="19A66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93322"/>
    <w:multiLevelType w:val="hybridMultilevel"/>
    <w:tmpl w:val="8DAEC758"/>
    <w:lvl w:ilvl="0" w:tplc="84F40492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36807901"/>
    <w:multiLevelType w:val="hybridMultilevel"/>
    <w:tmpl w:val="B326318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3F393E"/>
    <w:multiLevelType w:val="hybridMultilevel"/>
    <w:tmpl w:val="0DD86708"/>
    <w:lvl w:ilvl="0" w:tplc="63121F1E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B531362"/>
    <w:multiLevelType w:val="hybridMultilevel"/>
    <w:tmpl w:val="89FC1C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F1D0C"/>
    <w:multiLevelType w:val="hybridMultilevel"/>
    <w:tmpl w:val="095C4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002054"/>
    <w:multiLevelType w:val="hybridMultilevel"/>
    <w:tmpl w:val="C4ACB59E"/>
    <w:lvl w:ilvl="0" w:tplc="650E5E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BB2338"/>
    <w:multiLevelType w:val="hybridMultilevel"/>
    <w:tmpl w:val="DB28211E"/>
    <w:lvl w:ilvl="0" w:tplc="D1DEBC64">
      <w:start w:val="5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4B1B0F71"/>
    <w:multiLevelType w:val="hybridMultilevel"/>
    <w:tmpl w:val="478404C8"/>
    <w:lvl w:ilvl="0" w:tplc="650E5E8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24913FF"/>
    <w:multiLevelType w:val="hybridMultilevel"/>
    <w:tmpl w:val="21FC185A"/>
    <w:lvl w:ilvl="0" w:tplc="6DC2086A">
      <w:start w:val="3"/>
      <w:numFmt w:val="upperRoman"/>
      <w:lvlText w:val="%1."/>
      <w:lvlJc w:val="left"/>
      <w:pPr>
        <w:tabs>
          <w:tab w:val="num" w:pos="1260"/>
        </w:tabs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2B07FFE"/>
    <w:multiLevelType w:val="hybridMultilevel"/>
    <w:tmpl w:val="1C5E9B30"/>
    <w:lvl w:ilvl="0" w:tplc="CC682884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59590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D17865"/>
    <w:multiLevelType w:val="hybridMultilevel"/>
    <w:tmpl w:val="71985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294052"/>
    <w:multiLevelType w:val="hybridMultilevel"/>
    <w:tmpl w:val="75EE9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A21E0C"/>
    <w:multiLevelType w:val="hybridMultilevel"/>
    <w:tmpl w:val="CFCAFAE6"/>
    <w:lvl w:ilvl="0" w:tplc="650E5E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6061C4"/>
    <w:multiLevelType w:val="multilevel"/>
    <w:tmpl w:val="0A76A9C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90235F"/>
    <w:multiLevelType w:val="hybridMultilevel"/>
    <w:tmpl w:val="35B6CF90"/>
    <w:lvl w:ilvl="0" w:tplc="650E5E8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D396194"/>
    <w:multiLevelType w:val="hybridMultilevel"/>
    <w:tmpl w:val="0A76A9C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BA4677"/>
    <w:multiLevelType w:val="hybridMultilevel"/>
    <w:tmpl w:val="662AE972"/>
    <w:lvl w:ilvl="0" w:tplc="BC42E23A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74D26B49"/>
    <w:multiLevelType w:val="hybridMultilevel"/>
    <w:tmpl w:val="7BDE8E02"/>
    <w:lvl w:ilvl="0" w:tplc="63121F1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78510976"/>
    <w:multiLevelType w:val="hybridMultilevel"/>
    <w:tmpl w:val="5A1439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8BC1774"/>
    <w:multiLevelType w:val="hybridMultilevel"/>
    <w:tmpl w:val="FB7C865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9B4A35"/>
    <w:multiLevelType w:val="multilevel"/>
    <w:tmpl w:val="32A8AE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4"/>
  </w:num>
  <w:num w:numId="3">
    <w:abstractNumId w:val="22"/>
  </w:num>
  <w:num w:numId="4">
    <w:abstractNumId w:val="28"/>
  </w:num>
  <w:num w:numId="5">
    <w:abstractNumId w:val="0"/>
  </w:num>
  <w:num w:numId="6">
    <w:abstractNumId w:val="16"/>
  </w:num>
  <w:num w:numId="7">
    <w:abstractNumId w:val="21"/>
  </w:num>
  <w:num w:numId="8">
    <w:abstractNumId w:val="14"/>
  </w:num>
  <w:num w:numId="9">
    <w:abstractNumId w:val="3"/>
  </w:num>
  <w:num w:numId="10">
    <w:abstractNumId w:val="23"/>
  </w:num>
  <w:num w:numId="11">
    <w:abstractNumId w:val="29"/>
  </w:num>
  <w:num w:numId="12">
    <w:abstractNumId w:val="6"/>
  </w:num>
  <w:num w:numId="13">
    <w:abstractNumId w:val="1"/>
  </w:num>
  <w:num w:numId="14">
    <w:abstractNumId w:val="26"/>
  </w:num>
  <w:num w:numId="15">
    <w:abstractNumId w:val="11"/>
  </w:num>
  <w:num w:numId="16">
    <w:abstractNumId w:val="15"/>
  </w:num>
  <w:num w:numId="17">
    <w:abstractNumId w:val="2"/>
  </w:num>
  <w:num w:numId="18">
    <w:abstractNumId w:val="17"/>
  </w:num>
  <w:num w:numId="19">
    <w:abstractNumId w:val="9"/>
  </w:num>
  <w:num w:numId="20">
    <w:abstractNumId w:val="25"/>
  </w:num>
  <w:num w:numId="21">
    <w:abstractNumId w:val="18"/>
  </w:num>
  <w:num w:numId="22">
    <w:abstractNumId w:val="27"/>
  </w:num>
  <w:num w:numId="23">
    <w:abstractNumId w:val="7"/>
  </w:num>
  <w:num w:numId="24">
    <w:abstractNumId w:val="8"/>
  </w:num>
  <w:num w:numId="25">
    <w:abstractNumId w:val="19"/>
  </w:num>
  <w:num w:numId="26">
    <w:abstractNumId w:val="13"/>
  </w:num>
  <w:num w:numId="27">
    <w:abstractNumId w:val="20"/>
  </w:num>
  <w:num w:numId="28">
    <w:abstractNumId w:val="4"/>
  </w:num>
  <w:num w:numId="29">
    <w:abstractNumId w:val="5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1MDYyMDAzNTAwMjJX0lEKTi0uzszPAykwtKgFAMVelBEtAAAA"/>
  </w:docVars>
  <w:rsids>
    <w:rsidRoot w:val="00777608"/>
    <w:rsid w:val="000068AD"/>
    <w:rsid w:val="00011255"/>
    <w:rsid w:val="00011CD8"/>
    <w:rsid w:val="00015AEC"/>
    <w:rsid w:val="00025ADF"/>
    <w:rsid w:val="00030528"/>
    <w:rsid w:val="00030E0F"/>
    <w:rsid w:val="00031D9C"/>
    <w:rsid w:val="00045742"/>
    <w:rsid w:val="0004771C"/>
    <w:rsid w:val="00050F69"/>
    <w:rsid w:val="00053C5C"/>
    <w:rsid w:val="00053DDD"/>
    <w:rsid w:val="00054261"/>
    <w:rsid w:val="000546C9"/>
    <w:rsid w:val="00070D46"/>
    <w:rsid w:val="00071CC0"/>
    <w:rsid w:val="0007597F"/>
    <w:rsid w:val="00081115"/>
    <w:rsid w:val="00081C74"/>
    <w:rsid w:val="00086BB8"/>
    <w:rsid w:val="00094092"/>
    <w:rsid w:val="0009770F"/>
    <w:rsid w:val="000A2E16"/>
    <w:rsid w:val="000A5BCD"/>
    <w:rsid w:val="000A629B"/>
    <w:rsid w:val="000A677E"/>
    <w:rsid w:val="000A71B1"/>
    <w:rsid w:val="000B0102"/>
    <w:rsid w:val="000B113A"/>
    <w:rsid w:val="000B2D2B"/>
    <w:rsid w:val="000B36EA"/>
    <w:rsid w:val="000B4D7A"/>
    <w:rsid w:val="000B6CE4"/>
    <w:rsid w:val="000C0E50"/>
    <w:rsid w:val="000C16E4"/>
    <w:rsid w:val="000C23D7"/>
    <w:rsid w:val="000C5AAB"/>
    <w:rsid w:val="000C5FB7"/>
    <w:rsid w:val="000C682A"/>
    <w:rsid w:val="000D1B75"/>
    <w:rsid w:val="000D3F0F"/>
    <w:rsid w:val="000D65F3"/>
    <w:rsid w:val="000E2807"/>
    <w:rsid w:val="000E503B"/>
    <w:rsid w:val="000E5D51"/>
    <w:rsid w:val="000E5F48"/>
    <w:rsid w:val="000F11D3"/>
    <w:rsid w:val="000F413F"/>
    <w:rsid w:val="00100664"/>
    <w:rsid w:val="00100A47"/>
    <w:rsid w:val="00102588"/>
    <w:rsid w:val="00105E14"/>
    <w:rsid w:val="00107117"/>
    <w:rsid w:val="0011083B"/>
    <w:rsid w:val="00110BA1"/>
    <w:rsid w:val="00115CD9"/>
    <w:rsid w:val="0012009C"/>
    <w:rsid w:val="001223DB"/>
    <w:rsid w:val="001511E9"/>
    <w:rsid w:val="001517D3"/>
    <w:rsid w:val="00153A2A"/>
    <w:rsid w:val="00164C78"/>
    <w:rsid w:val="00166CD6"/>
    <w:rsid w:val="00172F62"/>
    <w:rsid w:val="001750A3"/>
    <w:rsid w:val="001755AB"/>
    <w:rsid w:val="00181310"/>
    <w:rsid w:val="001858E4"/>
    <w:rsid w:val="00191A09"/>
    <w:rsid w:val="001922B3"/>
    <w:rsid w:val="001A34BD"/>
    <w:rsid w:val="001A4A7E"/>
    <w:rsid w:val="001A4CD9"/>
    <w:rsid w:val="001A50E4"/>
    <w:rsid w:val="001B0DA5"/>
    <w:rsid w:val="001B4E33"/>
    <w:rsid w:val="001B5822"/>
    <w:rsid w:val="001C08D8"/>
    <w:rsid w:val="001C3B34"/>
    <w:rsid w:val="001C6DFE"/>
    <w:rsid w:val="001C7639"/>
    <w:rsid w:val="001D04B1"/>
    <w:rsid w:val="001D0639"/>
    <w:rsid w:val="001D0E7F"/>
    <w:rsid w:val="001D5E46"/>
    <w:rsid w:val="001E079D"/>
    <w:rsid w:val="001E137D"/>
    <w:rsid w:val="001E31B0"/>
    <w:rsid w:val="001E383B"/>
    <w:rsid w:val="001F2775"/>
    <w:rsid w:val="001F278F"/>
    <w:rsid w:val="001F404F"/>
    <w:rsid w:val="00200B16"/>
    <w:rsid w:val="00201C0E"/>
    <w:rsid w:val="002043FA"/>
    <w:rsid w:val="00204978"/>
    <w:rsid w:val="00216A55"/>
    <w:rsid w:val="002171A0"/>
    <w:rsid w:val="00217D42"/>
    <w:rsid w:val="00220AC7"/>
    <w:rsid w:val="00220CAD"/>
    <w:rsid w:val="00221D19"/>
    <w:rsid w:val="0022227A"/>
    <w:rsid w:val="0024037E"/>
    <w:rsid w:val="00243671"/>
    <w:rsid w:val="002460AF"/>
    <w:rsid w:val="00250BC8"/>
    <w:rsid w:val="00252E99"/>
    <w:rsid w:val="0025605E"/>
    <w:rsid w:val="00261BF5"/>
    <w:rsid w:val="0027024B"/>
    <w:rsid w:val="00271D5E"/>
    <w:rsid w:val="002722F7"/>
    <w:rsid w:val="00273D89"/>
    <w:rsid w:val="0028011D"/>
    <w:rsid w:val="00284758"/>
    <w:rsid w:val="00287F64"/>
    <w:rsid w:val="00290A08"/>
    <w:rsid w:val="00291B38"/>
    <w:rsid w:val="00291F7B"/>
    <w:rsid w:val="00292F86"/>
    <w:rsid w:val="002A1293"/>
    <w:rsid w:val="002A374E"/>
    <w:rsid w:val="002A5E19"/>
    <w:rsid w:val="002A7C5F"/>
    <w:rsid w:val="002B0C9A"/>
    <w:rsid w:val="002B221D"/>
    <w:rsid w:val="002B7EC6"/>
    <w:rsid w:val="002C0752"/>
    <w:rsid w:val="002C18D7"/>
    <w:rsid w:val="002C2167"/>
    <w:rsid w:val="002C54AD"/>
    <w:rsid w:val="002C63E9"/>
    <w:rsid w:val="002D2AE5"/>
    <w:rsid w:val="002D3642"/>
    <w:rsid w:val="002E0578"/>
    <w:rsid w:val="002E69CE"/>
    <w:rsid w:val="002F2175"/>
    <w:rsid w:val="002F379D"/>
    <w:rsid w:val="002F4C0B"/>
    <w:rsid w:val="002F5B15"/>
    <w:rsid w:val="002F5D62"/>
    <w:rsid w:val="00303DF0"/>
    <w:rsid w:val="003069CD"/>
    <w:rsid w:val="0030767A"/>
    <w:rsid w:val="00307698"/>
    <w:rsid w:val="003120D4"/>
    <w:rsid w:val="0031746A"/>
    <w:rsid w:val="003207C7"/>
    <w:rsid w:val="003230D7"/>
    <w:rsid w:val="00331E77"/>
    <w:rsid w:val="00340F3A"/>
    <w:rsid w:val="003447E1"/>
    <w:rsid w:val="00346C67"/>
    <w:rsid w:val="00350280"/>
    <w:rsid w:val="00360930"/>
    <w:rsid w:val="00366E65"/>
    <w:rsid w:val="0037405B"/>
    <w:rsid w:val="003746A2"/>
    <w:rsid w:val="00375D45"/>
    <w:rsid w:val="00376AEA"/>
    <w:rsid w:val="00384CC1"/>
    <w:rsid w:val="00390246"/>
    <w:rsid w:val="0039062D"/>
    <w:rsid w:val="00392433"/>
    <w:rsid w:val="003940F1"/>
    <w:rsid w:val="003A66B7"/>
    <w:rsid w:val="003A68D4"/>
    <w:rsid w:val="003B042C"/>
    <w:rsid w:val="003B6722"/>
    <w:rsid w:val="003B7411"/>
    <w:rsid w:val="003D11EA"/>
    <w:rsid w:val="003D1420"/>
    <w:rsid w:val="003D55BA"/>
    <w:rsid w:val="003E0513"/>
    <w:rsid w:val="003E0568"/>
    <w:rsid w:val="003E0D9A"/>
    <w:rsid w:val="003F3FEF"/>
    <w:rsid w:val="003F67C7"/>
    <w:rsid w:val="003F73EB"/>
    <w:rsid w:val="0040174C"/>
    <w:rsid w:val="004022D4"/>
    <w:rsid w:val="00404911"/>
    <w:rsid w:val="00406206"/>
    <w:rsid w:val="00411CA8"/>
    <w:rsid w:val="00415121"/>
    <w:rsid w:val="0042769D"/>
    <w:rsid w:val="00433172"/>
    <w:rsid w:val="004346F0"/>
    <w:rsid w:val="00434E45"/>
    <w:rsid w:val="00441B04"/>
    <w:rsid w:val="004422E8"/>
    <w:rsid w:val="00442850"/>
    <w:rsid w:val="004444A4"/>
    <w:rsid w:val="00451EC5"/>
    <w:rsid w:val="00452ABE"/>
    <w:rsid w:val="00456D1E"/>
    <w:rsid w:val="00456E46"/>
    <w:rsid w:val="00461C45"/>
    <w:rsid w:val="0046575D"/>
    <w:rsid w:val="00465DB5"/>
    <w:rsid w:val="00475F5A"/>
    <w:rsid w:val="00481EBD"/>
    <w:rsid w:val="0048418E"/>
    <w:rsid w:val="004853F0"/>
    <w:rsid w:val="00486886"/>
    <w:rsid w:val="004A560C"/>
    <w:rsid w:val="004B0FEB"/>
    <w:rsid w:val="004B22B4"/>
    <w:rsid w:val="004B3FE2"/>
    <w:rsid w:val="004B719B"/>
    <w:rsid w:val="004C29A8"/>
    <w:rsid w:val="004C2BF9"/>
    <w:rsid w:val="004C7446"/>
    <w:rsid w:val="004C7ACD"/>
    <w:rsid w:val="004D5344"/>
    <w:rsid w:val="004E1E90"/>
    <w:rsid w:val="004E2F55"/>
    <w:rsid w:val="004E602E"/>
    <w:rsid w:val="004F46C6"/>
    <w:rsid w:val="004F674D"/>
    <w:rsid w:val="004F7DB7"/>
    <w:rsid w:val="005009C2"/>
    <w:rsid w:val="005034F9"/>
    <w:rsid w:val="005044F9"/>
    <w:rsid w:val="00504679"/>
    <w:rsid w:val="0051179C"/>
    <w:rsid w:val="005119E3"/>
    <w:rsid w:val="00520D7F"/>
    <w:rsid w:val="00540ECA"/>
    <w:rsid w:val="005419E3"/>
    <w:rsid w:val="005442C1"/>
    <w:rsid w:val="005443D5"/>
    <w:rsid w:val="0055119F"/>
    <w:rsid w:val="005525AD"/>
    <w:rsid w:val="00552E63"/>
    <w:rsid w:val="00553CE3"/>
    <w:rsid w:val="00556520"/>
    <w:rsid w:val="0056183D"/>
    <w:rsid w:val="0056212D"/>
    <w:rsid w:val="0056335E"/>
    <w:rsid w:val="00564418"/>
    <w:rsid w:val="005663A0"/>
    <w:rsid w:val="005711D5"/>
    <w:rsid w:val="00571B25"/>
    <w:rsid w:val="00576F7A"/>
    <w:rsid w:val="00577956"/>
    <w:rsid w:val="00580970"/>
    <w:rsid w:val="0058226D"/>
    <w:rsid w:val="00582B88"/>
    <w:rsid w:val="00583984"/>
    <w:rsid w:val="0058478C"/>
    <w:rsid w:val="005961AB"/>
    <w:rsid w:val="005A66B8"/>
    <w:rsid w:val="005B6AB3"/>
    <w:rsid w:val="005C163E"/>
    <w:rsid w:val="005C179D"/>
    <w:rsid w:val="005C42B5"/>
    <w:rsid w:val="005C580F"/>
    <w:rsid w:val="005D3916"/>
    <w:rsid w:val="005D5419"/>
    <w:rsid w:val="005E2854"/>
    <w:rsid w:val="005E3645"/>
    <w:rsid w:val="005E3BE0"/>
    <w:rsid w:val="005E4E90"/>
    <w:rsid w:val="005F017A"/>
    <w:rsid w:val="005F02EC"/>
    <w:rsid w:val="005F0D8E"/>
    <w:rsid w:val="005F11BA"/>
    <w:rsid w:val="005F3EFF"/>
    <w:rsid w:val="005F6AE1"/>
    <w:rsid w:val="00600057"/>
    <w:rsid w:val="00603838"/>
    <w:rsid w:val="0060624D"/>
    <w:rsid w:val="00611243"/>
    <w:rsid w:val="006166D2"/>
    <w:rsid w:val="0062064B"/>
    <w:rsid w:val="0062088A"/>
    <w:rsid w:val="006208F8"/>
    <w:rsid w:val="006227A2"/>
    <w:rsid w:val="006229B5"/>
    <w:rsid w:val="00623C6F"/>
    <w:rsid w:val="00624826"/>
    <w:rsid w:val="006252FA"/>
    <w:rsid w:val="0062589E"/>
    <w:rsid w:val="00634D0A"/>
    <w:rsid w:val="006352FF"/>
    <w:rsid w:val="00637BD3"/>
    <w:rsid w:val="006433A6"/>
    <w:rsid w:val="00643B4C"/>
    <w:rsid w:val="00647C5A"/>
    <w:rsid w:val="00653855"/>
    <w:rsid w:val="0067241C"/>
    <w:rsid w:val="0067485D"/>
    <w:rsid w:val="00677D9A"/>
    <w:rsid w:val="006805B0"/>
    <w:rsid w:val="00682388"/>
    <w:rsid w:val="0068345E"/>
    <w:rsid w:val="006874C1"/>
    <w:rsid w:val="006933BD"/>
    <w:rsid w:val="00696D27"/>
    <w:rsid w:val="006A79B9"/>
    <w:rsid w:val="006B44B6"/>
    <w:rsid w:val="006B7698"/>
    <w:rsid w:val="006C02F2"/>
    <w:rsid w:val="006C574F"/>
    <w:rsid w:val="006D00CF"/>
    <w:rsid w:val="006D14B3"/>
    <w:rsid w:val="006D19C0"/>
    <w:rsid w:val="006D245C"/>
    <w:rsid w:val="00700C7F"/>
    <w:rsid w:val="007016F7"/>
    <w:rsid w:val="0070215C"/>
    <w:rsid w:val="00712410"/>
    <w:rsid w:val="00712E25"/>
    <w:rsid w:val="00713594"/>
    <w:rsid w:val="00713720"/>
    <w:rsid w:val="0071589C"/>
    <w:rsid w:val="00722199"/>
    <w:rsid w:val="00723680"/>
    <w:rsid w:val="0072459E"/>
    <w:rsid w:val="00727FD0"/>
    <w:rsid w:val="0073058A"/>
    <w:rsid w:val="00735A51"/>
    <w:rsid w:val="0074115E"/>
    <w:rsid w:val="00742309"/>
    <w:rsid w:val="0075079F"/>
    <w:rsid w:val="00770E18"/>
    <w:rsid w:val="00770EF7"/>
    <w:rsid w:val="007732A1"/>
    <w:rsid w:val="007740BE"/>
    <w:rsid w:val="00774AE1"/>
    <w:rsid w:val="00774F0F"/>
    <w:rsid w:val="00775501"/>
    <w:rsid w:val="00777608"/>
    <w:rsid w:val="00782CAC"/>
    <w:rsid w:val="00787C31"/>
    <w:rsid w:val="0079214C"/>
    <w:rsid w:val="007939FC"/>
    <w:rsid w:val="00794049"/>
    <w:rsid w:val="0079688D"/>
    <w:rsid w:val="00796B67"/>
    <w:rsid w:val="00796D68"/>
    <w:rsid w:val="007974CC"/>
    <w:rsid w:val="007A395F"/>
    <w:rsid w:val="007A6338"/>
    <w:rsid w:val="007B37E8"/>
    <w:rsid w:val="007C74C4"/>
    <w:rsid w:val="007D0CB3"/>
    <w:rsid w:val="007D46ED"/>
    <w:rsid w:val="007D6976"/>
    <w:rsid w:val="007E21A6"/>
    <w:rsid w:val="007E4C88"/>
    <w:rsid w:val="007E531A"/>
    <w:rsid w:val="007F0E05"/>
    <w:rsid w:val="007F57EC"/>
    <w:rsid w:val="007F7212"/>
    <w:rsid w:val="007F7C99"/>
    <w:rsid w:val="00804137"/>
    <w:rsid w:val="00806144"/>
    <w:rsid w:val="00810B0E"/>
    <w:rsid w:val="00810C96"/>
    <w:rsid w:val="008131CE"/>
    <w:rsid w:val="008147AC"/>
    <w:rsid w:val="008153AC"/>
    <w:rsid w:val="00820CD9"/>
    <w:rsid w:val="008213A9"/>
    <w:rsid w:val="00821E3B"/>
    <w:rsid w:val="008242E2"/>
    <w:rsid w:val="008243F6"/>
    <w:rsid w:val="008277AD"/>
    <w:rsid w:val="008303E7"/>
    <w:rsid w:val="00831971"/>
    <w:rsid w:val="0083466A"/>
    <w:rsid w:val="008416B6"/>
    <w:rsid w:val="00842ABF"/>
    <w:rsid w:val="00851489"/>
    <w:rsid w:val="0085185A"/>
    <w:rsid w:val="00852A3C"/>
    <w:rsid w:val="00863E93"/>
    <w:rsid w:val="008664E4"/>
    <w:rsid w:val="008673EA"/>
    <w:rsid w:val="008712F4"/>
    <w:rsid w:val="00873BA3"/>
    <w:rsid w:val="0088220C"/>
    <w:rsid w:val="00882706"/>
    <w:rsid w:val="00883AA2"/>
    <w:rsid w:val="00887480"/>
    <w:rsid w:val="008A081B"/>
    <w:rsid w:val="008A2811"/>
    <w:rsid w:val="008A5D15"/>
    <w:rsid w:val="008A6075"/>
    <w:rsid w:val="008B071B"/>
    <w:rsid w:val="008B58EB"/>
    <w:rsid w:val="008B61CB"/>
    <w:rsid w:val="008B68F4"/>
    <w:rsid w:val="008B794C"/>
    <w:rsid w:val="008C32FD"/>
    <w:rsid w:val="008D4234"/>
    <w:rsid w:val="008D6810"/>
    <w:rsid w:val="008E0F98"/>
    <w:rsid w:val="008E173C"/>
    <w:rsid w:val="008E6D2C"/>
    <w:rsid w:val="008E7225"/>
    <w:rsid w:val="008F06DC"/>
    <w:rsid w:val="008F2193"/>
    <w:rsid w:val="00900978"/>
    <w:rsid w:val="00901475"/>
    <w:rsid w:val="00906BD6"/>
    <w:rsid w:val="00912DF2"/>
    <w:rsid w:val="00915552"/>
    <w:rsid w:val="00915C4E"/>
    <w:rsid w:val="00916011"/>
    <w:rsid w:val="00917A38"/>
    <w:rsid w:val="00920F71"/>
    <w:rsid w:val="009216D9"/>
    <w:rsid w:val="00922079"/>
    <w:rsid w:val="00922AD0"/>
    <w:rsid w:val="00925BA5"/>
    <w:rsid w:val="00930EF9"/>
    <w:rsid w:val="00932F3E"/>
    <w:rsid w:val="009334B8"/>
    <w:rsid w:val="00934ED6"/>
    <w:rsid w:val="009368CF"/>
    <w:rsid w:val="00941E88"/>
    <w:rsid w:val="00942A6E"/>
    <w:rsid w:val="00942E30"/>
    <w:rsid w:val="00945429"/>
    <w:rsid w:val="009562AA"/>
    <w:rsid w:val="009642D6"/>
    <w:rsid w:val="009672F7"/>
    <w:rsid w:val="0097724F"/>
    <w:rsid w:val="00980D6B"/>
    <w:rsid w:val="00992F9F"/>
    <w:rsid w:val="00993CC0"/>
    <w:rsid w:val="009948F3"/>
    <w:rsid w:val="00995D46"/>
    <w:rsid w:val="00997FDC"/>
    <w:rsid w:val="009A20E0"/>
    <w:rsid w:val="009A744D"/>
    <w:rsid w:val="009A7B08"/>
    <w:rsid w:val="009B132C"/>
    <w:rsid w:val="009B1CE1"/>
    <w:rsid w:val="009B5556"/>
    <w:rsid w:val="009B7FED"/>
    <w:rsid w:val="009C387F"/>
    <w:rsid w:val="009C5167"/>
    <w:rsid w:val="009C7180"/>
    <w:rsid w:val="009D2DCB"/>
    <w:rsid w:val="009D3FC1"/>
    <w:rsid w:val="009D7219"/>
    <w:rsid w:val="009E0CEF"/>
    <w:rsid w:val="009E411E"/>
    <w:rsid w:val="009F0D34"/>
    <w:rsid w:val="009F1168"/>
    <w:rsid w:val="009F494E"/>
    <w:rsid w:val="009F55D2"/>
    <w:rsid w:val="00A0451D"/>
    <w:rsid w:val="00A059EB"/>
    <w:rsid w:val="00A07E23"/>
    <w:rsid w:val="00A10E8A"/>
    <w:rsid w:val="00A1565F"/>
    <w:rsid w:val="00A16E46"/>
    <w:rsid w:val="00A21AF1"/>
    <w:rsid w:val="00A25036"/>
    <w:rsid w:val="00A30616"/>
    <w:rsid w:val="00A30DC0"/>
    <w:rsid w:val="00A33501"/>
    <w:rsid w:val="00A34AC7"/>
    <w:rsid w:val="00A375B2"/>
    <w:rsid w:val="00A600F4"/>
    <w:rsid w:val="00A612F6"/>
    <w:rsid w:val="00A654EE"/>
    <w:rsid w:val="00A7554B"/>
    <w:rsid w:val="00A82FBB"/>
    <w:rsid w:val="00A843EC"/>
    <w:rsid w:val="00A84AAF"/>
    <w:rsid w:val="00A901BF"/>
    <w:rsid w:val="00A93F8A"/>
    <w:rsid w:val="00A96A21"/>
    <w:rsid w:val="00A96EE8"/>
    <w:rsid w:val="00A9774F"/>
    <w:rsid w:val="00AA1115"/>
    <w:rsid w:val="00AA1E52"/>
    <w:rsid w:val="00AA214F"/>
    <w:rsid w:val="00AA41A7"/>
    <w:rsid w:val="00AA7559"/>
    <w:rsid w:val="00AA7BEB"/>
    <w:rsid w:val="00AA7C7E"/>
    <w:rsid w:val="00AA7E2D"/>
    <w:rsid w:val="00AB0F3E"/>
    <w:rsid w:val="00AB1D78"/>
    <w:rsid w:val="00AB2362"/>
    <w:rsid w:val="00AC1DD6"/>
    <w:rsid w:val="00AC6BA0"/>
    <w:rsid w:val="00AD0FDB"/>
    <w:rsid w:val="00AD5C90"/>
    <w:rsid w:val="00AD7349"/>
    <w:rsid w:val="00AE09EE"/>
    <w:rsid w:val="00AE1F2E"/>
    <w:rsid w:val="00AE2282"/>
    <w:rsid w:val="00AF0E2E"/>
    <w:rsid w:val="00AF297B"/>
    <w:rsid w:val="00AF62CE"/>
    <w:rsid w:val="00B01314"/>
    <w:rsid w:val="00B07464"/>
    <w:rsid w:val="00B07551"/>
    <w:rsid w:val="00B12867"/>
    <w:rsid w:val="00B158DF"/>
    <w:rsid w:val="00B17A93"/>
    <w:rsid w:val="00B21831"/>
    <w:rsid w:val="00B2448C"/>
    <w:rsid w:val="00B27839"/>
    <w:rsid w:val="00B32110"/>
    <w:rsid w:val="00B32607"/>
    <w:rsid w:val="00B33786"/>
    <w:rsid w:val="00B3384D"/>
    <w:rsid w:val="00B34C31"/>
    <w:rsid w:val="00B4033F"/>
    <w:rsid w:val="00B41CB4"/>
    <w:rsid w:val="00B44CED"/>
    <w:rsid w:val="00B452AE"/>
    <w:rsid w:val="00B46670"/>
    <w:rsid w:val="00B471C4"/>
    <w:rsid w:val="00B67BF8"/>
    <w:rsid w:val="00B74956"/>
    <w:rsid w:val="00B74EFD"/>
    <w:rsid w:val="00B75CF8"/>
    <w:rsid w:val="00B80573"/>
    <w:rsid w:val="00B817B7"/>
    <w:rsid w:val="00B82E71"/>
    <w:rsid w:val="00B848AD"/>
    <w:rsid w:val="00B86654"/>
    <w:rsid w:val="00B9033C"/>
    <w:rsid w:val="00B92812"/>
    <w:rsid w:val="00B92CA2"/>
    <w:rsid w:val="00B940B2"/>
    <w:rsid w:val="00B95F8B"/>
    <w:rsid w:val="00BA1189"/>
    <w:rsid w:val="00BA33F0"/>
    <w:rsid w:val="00BA6D2C"/>
    <w:rsid w:val="00BA7BDF"/>
    <w:rsid w:val="00BB4596"/>
    <w:rsid w:val="00BB5DA1"/>
    <w:rsid w:val="00BB7CE8"/>
    <w:rsid w:val="00BC1A79"/>
    <w:rsid w:val="00BC2C89"/>
    <w:rsid w:val="00BC35E9"/>
    <w:rsid w:val="00BD4B29"/>
    <w:rsid w:val="00BD77B5"/>
    <w:rsid w:val="00BE402D"/>
    <w:rsid w:val="00BE4B91"/>
    <w:rsid w:val="00BE77AF"/>
    <w:rsid w:val="00BF2CD0"/>
    <w:rsid w:val="00BF4A6B"/>
    <w:rsid w:val="00C0013E"/>
    <w:rsid w:val="00C0182E"/>
    <w:rsid w:val="00C0210B"/>
    <w:rsid w:val="00C031FF"/>
    <w:rsid w:val="00C042BC"/>
    <w:rsid w:val="00C05344"/>
    <w:rsid w:val="00C104A0"/>
    <w:rsid w:val="00C117AA"/>
    <w:rsid w:val="00C11E35"/>
    <w:rsid w:val="00C11F7F"/>
    <w:rsid w:val="00C12B6A"/>
    <w:rsid w:val="00C13E62"/>
    <w:rsid w:val="00C164DE"/>
    <w:rsid w:val="00C20338"/>
    <w:rsid w:val="00C20CF3"/>
    <w:rsid w:val="00C24A52"/>
    <w:rsid w:val="00C250CA"/>
    <w:rsid w:val="00C36538"/>
    <w:rsid w:val="00C37BD0"/>
    <w:rsid w:val="00C403C4"/>
    <w:rsid w:val="00C4186E"/>
    <w:rsid w:val="00C43F98"/>
    <w:rsid w:val="00C44B7C"/>
    <w:rsid w:val="00C54557"/>
    <w:rsid w:val="00C64634"/>
    <w:rsid w:val="00C66AD0"/>
    <w:rsid w:val="00C772ED"/>
    <w:rsid w:val="00C832D9"/>
    <w:rsid w:val="00C9330F"/>
    <w:rsid w:val="00C97267"/>
    <w:rsid w:val="00CA286C"/>
    <w:rsid w:val="00CA587A"/>
    <w:rsid w:val="00CA6811"/>
    <w:rsid w:val="00CA6855"/>
    <w:rsid w:val="00CA6CB0"/>
    <w:rsid w:val="00CB6AC9"/>
    <w:rsid w:val="00CB7E02"/>
    <w:rsid w:val="00CC46BF"/>
    <w:rsid w:val="00CD0227"/>
    <w:rsid w:val="00CD0341"/>
    <w:rsid w:val="00CE122D"/>
    <w:rsid w:val="00CF23EF"/>
    <w:rsid w:val="00CF261A"/>
    <w:rsid w:val="00CF4A9A"/>
    <w:rsid w:val="00D06C7D"/>
    <w:rsid w:val="00D07193"/>
    <w:rsid w:val="00D11BA4"/>
    <w:rsid w:val="00D14014"/>
    <w:rsid w:val="00D1565C"/>
    <w:rsid w:val="00D20DC8"/>
    <w:rsid w:val="00D221CE"/>
    <w:rsid w:val="00D24915"/>
    <w:rsid w:val="00D24C29"/>
    <w:rsid w:val="00D27328"/>
    <w:rsid w:val="00D31775"/>
    <w:rsid w:val="00D33BBD"/>
    <w:rsid w:val="00D3607C"/>
    <w:rsid w:val="00D36658"/>
    <w:rsid w:val="00D377D7"/>
    <w:rsid w:val="00D44C92"/>
    <w:rsid w:val="00D46B4A"/>
    <w:rsid w:val="00D47828"/>
    <w:rsid w:val="00D550CE"/>
    <w:rsid w:val="00D5734C"/>
    <w:rsid w:val="00D57C79"/>
    <w:rsid w:val="00D6184F"/>
    <w:rsid w:val="00D62E3B"/>
    <w:rsid w:val="00D64B36"/>
    <w:rsid w:val="00D6565E"/>
    <w:rsid w:val="00D7035C"/>
    <w:rsid w:val="00D71E9C"/>
    <w:rsid w:val="00D77C74"/>
    <w:rsid w:val="00D805E1"/>
    <w:rsid w:val="00D839DD"/>
    <w:rsid w:val="00D9042F"/>
    <w:rsid w:val="00D917EE"/>
    <w:rsid w:val="00D924EE"/>
    <w:rsid w:val="00D93A14"/>
    <w:rsid w:val="00D971E0"/>
    <w:rsid w:val="00DA1D02"/>
    <w:rsid w:val="00DA205D"/>
    <w:rsid w:val="00DA2C5F"/>
    <w:rsid w:val="00DB0942"/>
    <w:rsid w:val="00DB1B86"/>
    <w:rsid w:val="00DB3176"/>
    <w:rsid w:val="00DB4761"/>
    <w:rsid w:val="00DB56A3"/>
    <w:rsid w:val="00DB7B58"/>
    <w:rsid w:val="00DC572F"/>
    <w:rsid w:val="00DD2B2F"/>
    <w:rsid w:val="00DD6E72"/>
    <w:rsid w:val="00DE0277"/>
    <w:rsid w:val="00DE1207"/>
    <w:rsid w:val="00DE1D01"/>
    <w:rsid w:val="00DE5D6F"/>
    <w:rsid w:val="00DF6848"/>
    <w:rsid w:val="00E00BDE"/>
    <w:rsid w:val="00E01229"/>
    <w:rsid w:val="00E074F3"/>
    <w:rsid w:val="00E1153A"/>
    <w:rsid w:val="00E11C64"/>
    <w:rsid w:val="00E15B4C"/>
    <w:rsid w:val="00E17461"/>
    <w:rsid w:val="00E24244"/>
    <w:rsid w:val="00E254D9"/>
    <w:rsid w:val="00E34EB3"/>
    <w:rsid w:val="00E4055E"/>
    <w:rsid w:val="00E4320E"/>
    <w:rsid w:val="00E501B5"/>
    <w:rsid w:val="00E51F8D"/>
    <w:rsid w:val="00E55A0A"/>
    <w:rsid w:val="00E560D1"/>
    <w:rsid w:val="00E562D1"/>
    <w:rsid w:val="00E57D47"/>
    <w:rsid w:val="00E61A75"/>
    <w:rsid w:val="00E62ADE"/>
    <w:rsid w:val="00E6377F"/>
    <w:rsid w:val="00E65F2A"/>
    <w:rsid w:val="00E71723"/>
    <w:rsid w:val="00E8064C"/>
    <w:rsid w:val="00E84892"/>
    <w:rsid w:val="00E85D34"/>
    <w:rsid w:val="00E90BE9"/>
    <w:rsid w:val="00EA239E"/>
    <w:rsid w:val="00EA2C9F"/>
    <w:rsid w:val="00EA2EDA"/>
    <w:rsid w:val="00EB07DA"/>
    <w:rsid w:val="00EB60BB"/>
    <w:rsid w:val="00EC0D90"/>
    <w:rsid w:val="00EC1837"/>
    <w:rsid w:val="00EC1A3B"/>
    <w:rsid w:val="00EC20B2"/>
    <w:rsid w:val="00EC31C8"/>
    <w:rsid w:val="00EC54FE"/>
    <w:rsid w:val="00EC6128"/>
    <w:rsid w:val="00ED09DF"/>
    <w:rsid w:val="00ED0B20"/>
    <w:rsid w:val="00ED1BC7"/>
    <w:rsid w:val="00ED23FD"/>
    <w:rsid w:val="00ED41B8"/>
    <w:rsid w:val="00ED488A"/>
    <w:rsid w:val="00EE3DAA"/>
    <w:rsid w:val="00EE53B1"/>
    <w:rsid w:val="00EE592A"/>
    <w:rsid w:val="00EF5FF2"/>
    <w:rsid w:val="00F02A19"/>
    <w:rsid w:val="00F04A9E"/>
    <w:rsid w:val="00F10C4B"/>
    <w:rsid w:val="00F121EE"/>
    <w:rsid w:val="00F13C2E"/>
    <w:rsid w:val="00F3046D"/>
    <w:rsid w:val="00F34EE2"/>
    <w:rsid w:val="00F401A1"/>
    <w:rsid w:val="00F406C6"/>
    <w:rsid w:val="00F42C92"/>
    <w:rsid w:val="00F46682"/>
    <w:rsid w:val="00F5026A"/>
    <w:rsid w:val="00F515D2"/>
    <w:rsid w:val="00F532C4"/>
    <w:rsid w:val="00F54E82"/>
    <w:rsid w:val="00F61583"/>
    <w:rsid w:val="00F65B11"/>
    <w:rsid w:val="00F65E3B"/>
    <w:rsid w:val="00F75667"/>
    <w:rsid w:val="00F800AD"/>
    <w:rsid w:val="00F808E9"/>
    <w:rsid w:val="00F8494F"/>
    <w:rsid w:val="00F86771"/>
    <w:rsid w:val="00F86922"/>
    <w:rsid w:val="00FA05E0"/>
    <w:rsid w:val="00FA4510"/>
    <w:rsid w:val="00FA478D"/>
    <w:rsid w:val="00FB1380"/>
    <w:rsid w:val="00FB16D2"/>
    <w:rsid w:val="00FB55D2"/>
    <w:rsid w:val="00FD6B38"/>
    <w:rsid w:val="00FE7FE8"/>
    <w:rsid w:val="00FF0A13"/>
    <w:rsid w:val="00FF259C"/>
    <w:rsid w:val="00FF3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4033"/>
    <o:shapelayout v:ext="edit">
      <o:idmap v:ext="edit" data="1"/>
    </o:shapelayout>
  </w:shapeDefaults>
  <w:decimalSymbol w:val="."/>
  <w:listSeparator w:val=","/>
  <w14:docId w14:val="2ED9E3BE"/>
  <w15:chartTrackingRefBased/>
  <w15:docId w15:val="{EC7ED0C4-94F2-4125-A000-87289DE8C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335E"/>
    <w:pPr>
      <w:spacing w:line="264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335E"/>
    <w:pPr>
      <w:keepNext/>
      <w:keepLines/>
      <w:spacing w:before="180" w:after="280" w:line="240" w:lineRule="auto"/>
      <w:outlineLvl w:val="0"/>
    </w:pPr>
    <w:rPr>
      <w:rFonts w:asciiTheme="majorHAnsi" w:eastAsiaTheme="majorEastAsia" w:hAnsiTheme="majorHAnsi" w:cstheme="majorBidi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335E"/>
    <w:pPr>
      <w:keepNext/>
      <w:keepLines/>
      <w:spacing w:before="280" w:line="240" w:lineRule="auto"/>
      <w:outlineLvl w:val="1"/>
    </w:pPr>
    <w:rPr>
      <w:rFonts w:asciiTheme="majorHAnsi" w:eastAsiaTheme="majorEastAsia" w:hAnsiTheme="majorHAnsi" w:cstheme="majorBidi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335E"/>
    <w:pPr>
      <w:keepNext/>
      <w:keepLines/>
      <w:spacing w:before="360" w:after="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335E"/>
    <w:pPr>
      <w:keepNext/>
      <w:keepLines/>
      <w:spacing w:before="360" w:after="0"/>
      <w:outlineLvl w:val="3"/>
    </w:pPr>
    <w:rPr>
      <w:rFonts w:asciiTheme="majorHAnsi" w:eastAsiaTheme="majorEastAsia" w:hAnsiTheme="majorHAnsi" w:cstheme="majorBidi"/>
      <w:b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C68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CA681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A681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A6811"/>
  </w:style>
  <w:style w:type="character" w:styleId="Hyperlink">
    <w:name w:val="Hyperlink"/>
    <w:uiPriority w:val="99"/>
    <w:rsid w:val="00873BA3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873BA3"/>
    <w:pPr>
      <w:tabs>
        <w:tab w:val="right" w:leader="dot" w:pos="10790"/>
      </w:tabs>
      <w:jc w:val="center"/>
    </w:pPr>
    <w:rPr>
      <w:b/>
      <w:sz w:val="28"/>
      <w:szCs w:val="28"/>
    </w:rPr>
  </w:style>
  <w:style w:type="paragraph" w:styleId="NoSpacing">
    <w:name w:val="No Spacing"/>
    <w:uiPriority w:val="1"/>
    <w:qFormat/>
    <w:rsid w:val="0056335E"/>
    <w:pPr>
      <w:spacing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5633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66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66B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6335E"/>
    <w:pPr>
      <w:spacing w:after="40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335E"/>
    <w:rPr>
      <w:rFonts w:asciiTheme="majorHAnsi" w:eastAsiaTheme="majorEastAsia" w:hAnsiTheme="majorHAnsi" w:cstheme="majorBidi"/>
      <w:b/>
      <w:spacing w:val="-10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037E"/>
    <w:pPr>
      <w:numPr>
        <w:ilvl w:val="1"/>
      </w:numPr>
      <w:spacing w:after="0" w:line="240" w:lineRule="auto"/>
    </w:pPr>
    <w:rPr>
      <w:rFonts w:asciiTheme="majorHAnsi" w:eastAsiaTheme="minorEastAsia" w:hAnsiTheme="majorHAnsi"/>
      <w:spacing w:val="1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24037E"/>
    <w:rPr>
      <w:rFonts w:asciiTheme="majorHAnsi" w:eastAsiaTheme="minorEastAsia" w:hAnsiTheme="majorHAnsi"/>
      <w:spacing w:val="15"/>
      <w:sz w:val="40"/>
    </w:rPr>
  </w:style>
  <w:style w:type="character" w:customStyle="1" w:styleId="Heading1Char">
    <w:name w:val="Heading 1 Char"/>
    <w:basedOn w:val="DefaultParagraphFont"/>
    <w:link w:val="Heading1"/>
    <w:uiPriority w:val="9"/>
    <w:rsid w:val="0056335E"/>
    <w:rPr>
      <w:rFonts w:asciiTheme="majorHAnsi" w:eastAsiaTheme="majorEastAsia" w:hAnsiTheme="majorHAnsi" w:cstheme="majorBidi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335E"/>
    <w:rPr>
      <w:rFonts w:asciiTheme="majorHAnsi" w:eastAsiaTheme="majorEastAsia" w:hAnsiTheme="majorHAnsi" w:cstheme="majorBidi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335E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335E"/>
    <w:rPr>
      <w:rFonts w:asciiTheme="majorHAnsi" w:eastAsiaTheme="majorEastAsia" w:hAnsiTheme="majorHAnsi" w:cstheme="majorBidi"/>
      <w:b/>
      <w:iCs/>
      <w:sz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6335E"/>
    <w:pPr>
      <w:spacing w:line="259" w:lineRule="auto"/>
      <w:outlineLvl w:val="9"/>
    </w:pPr>
  </w:style>
  <w:style w:type="character" w:styleId="PlaceholderText">
    <w:name w:val="Placeholder Text"/>
    <w:basedOn w:val="DefaultParagraphFont"/>
    <w:uiPriority w:val="99"/>
    <w:semiHidden/>
    <w:rsid w:val="00941E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184B7-1D28-42FE-9B64-ABB6610D7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Application Packet 2006</vt:lpstr>
    </vt:vector>
  </TitlesOfParts>
  <Company>Oregon State Bar</Company>
  <LinksUpToDate>false</LinksUpToDate>
  <CharactersWithSpaces>507</CharactersWithSpaces>
  <SharedDoc>false</SharedDoc>
  <HLinks>
    <vt:vector size="18" baseType="variant">
      <vt:variant>
        <vt:i4>131105</vt:i4>
      </vt:variant>
      <vt:variant>
        <vt:i4>6</vt:i4>
      </vt:variant>
      <vt:variant>
        <vt:i4>0</vt:i4>
      </vt:variant>
      <vt:variant>
        <vt:i4>5</vt:i4>
      </vt:variant>
      <vt:variant>
        <vt:lpwstr>mailto:jbaker@osbar.org</vt:lpwstr>
      </vt:variant>
      <vt:variant>
        <vt:lpwstr/>
      </vt:variant>
      <vt:variant>
        <vt:i4>3801210</vt:i4>
      </vt:variant>
      <vt:variant>
        <vt:i4>3</vt:i4>
      </vt:variant>
      <vt:variant>
        <vt:i4>0</vt:i4>
      </vt:variant>
      <vt:variant>
        <vt:i4>5</vt:i4>
      </vt:variant>
      <vt:variant>
        <vt:lpwstr>http://www.oregonlawfoundation.org/</vt:lpwstr>
      </vt:variant>
      <vt:variant>
        <vt:lpwstr/>
      </vt:variant>
      <vt:variant>
        <vt:i4>786482</vt:i4>
      </vt:variant>
      <vt:variant>
        <vt:i4>0</vt:i4>
      </vt:variant>
      <vt:variant>
        <vt:i4>0</vt:i4>
      </vt:variant>
      <vt:variant>
        <vt:i4>5</vt:i4>
      </vt:variant>
      <vt:variant>
        <vt:lpwstr>mailto:oregonlawfoundation@osba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Application Packet 2006</dc:title>
  <dc:subject/>
  <dc:creator>Dawn Nelson</dc:creator>
  <cp:keywords/>
  <cp:lastModifiedBy>Bill Penn</cp:lastModifiedBy>
  <cp:revision>4</cp:revision>
  <cp:lastPrinted>2019-07-18T22:25:00Z</cp:lastPrinted>
  <dcterms:created xsi:type="dcterms:W3CDTF">2019-10-02T23:44:00Z</dcterms:created>
  <dcterms:modified xsi:type="dcterms:W3CDTF">2020-08-27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808581692</vt:i4>
  </property>
  <property fmtid="{D5CDD505-2E9C-101B-9397-08002B2CF9AE}" pid="3" name="_EmailSubject">
    <vt:lpwstr>OLF Grant app add to website</vt:lpwstr>
  </property>
  <property fmtid="{D5CDD505-2E9C-101B-9397-08002B2CF9AE}" pid="4" name="_AuthorEmail">
    <vt:lpwstr>DNelson@osbar.org</vt:lpwstr>
  </property>
  <property fmtid="{D5CDD505-2E9C-101B-9397-08002B2CF9AE}" pid="5" name="_AuthorEmailDisplayName">
    <vt:lpwstr>Dawn Nelson</vt:lpwstr>
  </property>
  <property fmtid="{D5CDD505-2E9C-101B-9397-08002B2CF9AE}" pid="6" name="_ReviewingToolsShownOnce">
    <vt:lpwstr/>
  </property>
</Properties>
</file>